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MCOT</w:t>
      </w:r>
      <w:r>
        <w:t xml:space="preserve"> </w:t>
      </w:r>
      <w:r>
        <w:t xml:space="preserve">พลังวิทย์</w:t>
      </w:r>
      <w:r>
        <w:t xml:space="preserve"> </w:t>
      </w:r>
      <w:r>
        <w:t xml:space="preserve">คิดเพื่อคนไทย</w:t>
      </w:r>
      <w:r>
        <w:t xml:space="preserve"> </w:t>
      </w:r>
      <w:r>
        <w:t xml:space="preserve">2022-04-18</w:t>
      </w:r>
      <w:r>
        <w:t xml:space="preserve"> </w:t>
      </w:r>
      <w:r>
        <w:t xml:space="preserve">(25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ลัง with คนไทย ใบหน้า แฟชั่นที่มีการระบาดของโรคร้ายแรง จำเป็นต้องใช้ข้อมูลยืนยันตัวตนสำหรับผู้ด้อยโอกาสที่พักพิงในประเทศ เข้ารับบริการด้านสาธารณสุขโดยเฉพาะอย่างยิ่งการรับวัคซีนโควิชนายทีน ระบบ AI บันทึกยืนยันตัวตนด้วยใบหน้าเข้ากับระบบให้บริการ ของไผ่เพื่ออำนวยความสะดวกการยืนยันตัวตนให้แก่ผู้ที่ไม่มีเอกสารราชการครับ แฟชั่นเทคโนโลยีระบบรู้จำใบหน้าอำนวยความสะดวก การเข้าถึงระบบบริการสาธารณสุขของไทยให้แก่แรงงานต่างด้าวไม่มีเอกสารราชการด้วย สำนักงานบรรเทาทุกข์และประชานามัยพิทักษ์สภากาชาดไทยได้ร่วมมือกับ กรมควบคุมโรคใช้ระบบหม้อไอซีสร้างเลข 13 หลักแทนเลขประจำตัวประชาชน รู้จักทำฐานข้อมูลด้านสาธารณสุขเข้าสู่ระบบหมอพร้อมการนำข้อมูลบุคคลเข้าสู่ระบบ ฐานข้อมูลทำได้ง่ายและรวดเร็วใช้เวลาไม่เกิน 3 นาทีต่อคนสนับสนุนการพัฒนาคุณภาพ ชีวิตคนไทยอย่างยั่งยืนโดยสวทชและหน่วยงานพันธมิตรวิทยาศาสตร์ข้าวหลาม วัตกรรมก้าวก่ายพัฒนาไทยให้ยั่งยื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MCOT พลังวิทย์ คิดเพื่อคนไทย 2022-04-18 (251066)</dc:title>
  <dc:creator/>
  <cp:keywords/>
  <dcterms:created xsi:type="dcterms:W3CDTF">2023-12-20T09:06:11Z</dcterms:created>
  <dcterms:modified xsi:type="dcterms:W3CDTF">2023-12-20T09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ตุลาคม 2566 เวลา 10.00 น.</vt:lpwstr>
  </property>
  <property fmtid="{D5CDD505-2E9C-101B-9397-08002B2CF9AE}" pid="3" name="subtitle">
    <vt:lpwstr/>
  </property>
</Properties>
</file>